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Pr="00BA01E9" w:rsidRDefault="00DB5E70" w:rsidP="00DB5E70">
      <w:pPr>
        <w:jc w:val="right"/>
        <w:rPr>
          <w:b/>
        </w:rPr>
      </w:pPr>
    </w:p>
    <w:p w14:paraId="206D08D0" w14:textId="04B78957" w:rsidR="00DB5E70" w:rsidRPr="00BA01E9" w:rsidRDefault="00BE77F6" w:rsidP="00DB5E70">
      <w:pPr>
        <w:rPr>
          <w:b/>
        </w:rPr>
      </w:pPr>
      <w:r>
        <w:rPr>
          <w:b/>
        </w:rPr>
        <w:t>Building Functions</w:t>
      </w:r>
      <w:r w:rsidR="006162D9">
        <w:rPr>
          <w:b/>
        </w:rPr>
        <w:t xml:space="preserve"> </w:t>
      </w:r>
      <w:r w:rsidR="00FC356F" w:rsidRPr="00BA01E9">
        <w:rPr>
          <w:b/>
        </w:rPr>
        <w:t xml:space="preserve"> </w:t>
      </w:r>
      <w:r w:rsidR="00C16BC1" w:rsidRPr="00BA01E9">
        <w:rPr>
          <w:b/>
        </w:rPr>
        <w:t>(</w:t>
      </w:r>
      <w:r w:rsidR="009E2D04">
        <w:rPr>
          <w:b/>
        </w:rPr>
        <w:t>F.BF.3</w:t>
      </w:r>
      <w:r w:rsidR="00383C2A" w:rsidRPr="00BA01E9">
        <w:rPr>
          <w:b/>
        </w:rPr>
        <w:t>)</w:t>
      </w:r>
    </w:p>
    <w:p w14:paraId="5C330A8C" w14:textId="050BA2DC" w:rsidR="001D5998" w:rsidRDefault="001D5998" w:rsidP="00846404">
      <w:pPr>
        <w:ind w:left="180"/>
      </w:pPr>
    </w:p>
    <w:p w14:paraId="337AA1B5" w14:textId="177A85E3" w:rsidR="001D050D" w:rsidRPr="009A0601" w:rsidRDefault="00BE77F6" w:rsidP="00231C9D">
      <w:r>
        <w:t xml:space="preserve">If </w:t>
      </w:r>
      <w:r>
        <w:rPr>
          <w:i/>
          <w:iCs/>
        </w:rPr>
        <w:t>k</w:t>
      </w:r>
      <w:r>
        <w:t xml:space="preserve"> is a positive constant different from 1, which of the following could be the graph of </w:t>
      </w:r>
      <w:r>
        <w:rPr>
          <w:i/>
          <w:iCs/>
        </w:rPr>
        <w:t xml:space="preserve">y – x = k(x + y) </w:t>
      </w:r>
      <w:r>
        <w:t xml:space="preserve">in the </w:t>
      </w:r>
      <w:proofErr w:type="spellStart"/>
      <w:r>
        <w:rPr>
          <w:i/>
          <w:iCs/>
        </w:rPr>
        <w:t>xy</w:t>
      </w:r>
      <w:proofErr w:type="spellEnd"/>
      <w:r>
        <w:rPr>
          <w:i/>
          <w:iCs/>
        </w:rPr>
        <w:t>-</w:t>
      </w:r>
      <w:r>
        <w:t>plane</w:t>
      </w:r>
      <w:r w:rsidR="00B050C0">
        <w:t xml:space="preserve">? </w:t>
      </w:r>
    </w:p>
    <w:p w14:paraId="6CE5D669" w14:textId="77777777" w:rsidR="00DB5E70" w:rsidRDefault="00DB5E70" w:rsidP="00DB5E70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136"/>
        <w:gridCol w:w="1900"/>
        <w:gridCol w:w="5736"/>
      </w:tblGrid>
      <w:tr w:rsidR="00BE77F6" w14:paraId="690F12B7" w14:textId="77777777" w:rsidTr="009A0601">
        <w:tc>
          <w:tcPr>
            <w:tcW w:w="2767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98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6025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BE77F6" w14:paraId="65ADBFD4" w14:textId="77777777" w:rsidTr="009A0601">
        <w:tc>
          <w:tcPr>
            <w:tcW w:w="2767" w:type="dxa"/>
          </w:tcPr>
          <w:p w14:paraId="1DFDCDB0" w14:textId="278E32A1" w:rsidR="0087669E" w:rsidRDefault="00BE77F6" w:rsidP="00BE77F6">
            <w:r w:rsidRPr="00BE77F6">
              <w:drawing>
                <wp:inline distT="0" distB="0" distL="0" distR="0" wp14:anchorId="15391592" wp14:editId="3A604D28">
                  <wp:extent cx="1669774" cy="1279704"/>
                  <wp:effectExtent l="0" t="0" r="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9575" cy="1287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690149" w14:textId="67634DE4" w:rsidR="00BA07B4" w:rsidRDefault="00BA07B4" w:rsidP="00FC356F"/>
        </w:tc>
        <w:tc>
          <w:tcPr>
            <w:tcW w:w="1980" w:type="dxa"/>
          </w:tcPr>
          <w:p w14:paraId="43A010FA" w14:textId="77777777" w:rsidR="0023759E" w:rsidRDefault="0023759E" w:rsidP="00DB5E70"/>
        </w:tc>
        <w:tc>
          <w:tcPr>
            <w:tcW w:w="6025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BE77F6" w14:paraId="15086042" w14:textId="77777777" w:rsidTr="009A0601">
        <w:tc>
          <w:tcPr>
            <w:tcW w:w="2767" w:type="dxa"/>
          </w:tcPr>
          <w:p w14:paraId="13248675" w14:textId="316FA9EC" w:rsidR="009A0601" w:rsidRDefault="00BE77F6" w:rsidP="007C3D3B">
            <w:r w:rsidRPr="00BE77F6">
              <w:drawing>
                <wp:inline distT="0" distB="0" distL="0" distR="0" wp14:anchorId="23D67DDB" wp14:editId="0C2DA684">
                  <wp:extent cx="1562237" cy="1240403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1493" cy="1263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8F2CC" w14:textId="68CDF652" w:rsidR="00BA07B4" w:rsidRDefault="00BA07B4" w:rsidP="007C3D3B"/>
        </w:tc>
        <w:tc>
          <w:tcPr>
            <w:tcW w:w="1980" w:type="dxa"/>
          </w:tcPr>
          <w:p w14:paraId="26EC9A89" w14:textId="77777777" w:rsidR="0023759E" w:rsidRDefault="0023759E" w:rsidP="00DB5E70"/>
        </w:tc>
        <w:tc>
          <w:tcPr>
            <w:tcW w:w="6025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BE77F6" w14:paraId="79DF123C" w14:textId="77777777" w:rsidTr="009A0601">
        <w:tc>
          <w:tcPr>
            <w:tcW w:w="2767" w:type="dxa"/>
          </w:tcPr>
          <w:p w14:paraId="761F725B" w14:textId="2159BF1D" w:rsidR="0087669E" w:rsidRDefault="00BE77F6" w:rsidP="007C3D3B">
            <w:r w:rsidRPr="00BE77F6">
              <w:drawing>
                <wp:inline distT="0" distB="0" distL="0" distR="0" wp14:anchorId="0B057948" wp14:editId="6893E9BC">
                  <wp:extent cx="1566931" cy="1256306"/>
                  <wp:effectExtent l="0" t="0" r="0" b="127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3973" cy="1261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4DF1B6" w14:textId="48441CDE" w:rsidR="009A0601" w:rsidRDefault="009A0601" w:rsidP="007C3D3B"/>
        </w:tc>
        <w:tc>
          <w:tcPr>
            <w:tcW w:w="1980" w:type="dxa"/>
          </w:tcPr>
          <w:p w14:paraId="0D18E53F" w14:textId="77777777" w:rsidR="0023759E" w:rsidRDefault="0023759E" w:rsidP="00DB5E70"/>
        </w:tc>
        <w:tc>
          <w:tcPr>
            <w:tcW w:w="6025" w:type="dxa"/>
          </w:tcPr>
          <w:p w14:paraId="25BB4F6E" w14:textId="77777777" w:rsidR="0023759E" w:rsidRDefault="0023759E" w:rsidP="00DB5E70"/>
          <w:p w14:paraId="6E3ECA2D" w14:textId="6E21E782" w:rsidR="00EF5ACA" w:rsidRDefault="00EF5ACA" w:rsidP="00DB5E70"/>
        </w:tc>
      </w:tr>
      <w:tr w:rsidR="00BE77F6" w14:paraId="57C2A716" w14:textId="77777777" w:rsidTr="009A0601">
        <w:tc>
          <w:tcPr>
            <w:tcW w:w="2767" w:type="dxa"/>
          </w:tcPr>
          <w:p w14:paraId="6CD06980" w14:textId="39AD453A" w:rsidR="0087669E" w:rsidRDefault="00BE77F6" w:rsidP="007C3D3B">
            <w:r>
              <w:rPr>
                <w:noProof/>
              </w:rPr>
              <w:drawing>
                <wp:inline distT="0" distB="0" distL="0" distR="0" wp14:anchorId="47459AB6" wp14:editId="61A65A91">
                  <wp:extent cx="1852263" cy="1383527"/>
                  <wp:effectExtent l="0" t="0" r="2540" b="127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creen Shot 2019-10-28 at 12.45.35 PM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4951" cy="1393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FF3717" w14:textId="2F7313EE" w:rsidR="00BA07B4" w:rsidRDefault="00BA07B4" w:rsidP="007C3D3B"/>
        </w:tc>
        <w:tc>
          <w:tcPr>
            <w:tcW w:w="1980" w:type="dxa"/>
          </w:tcPr>
          <w:p w14:paraId="3F5CEAFE" w14:textId="77777777" w:rsidR="0023759E" w:rsidRDefault="0023759E" w:rsidP="00DB5E70">
            <w:bookmarkStart w:id="0" w:name="_GoBack"/>
            <w:bookmarkEnd w:id="0"/>
          </w:p>
        </w:tc>
        <w:tc>
          <w:tcPr>
            <w:tcW w:w="6025" w:type="dxa"/>
          </w:tcPr>
          <w:p w14:paraId="243832CF" w14:textId="77777777" w:rsidR="0023759E" w:rsidRDefault="0023759E" w:rsidP="00DB5E70"/>
          <w:p w14:paraId="66F17281" w14:textId="1DE2E357" w:rsidR="00EF5ACA" w:rsidRDefault="00EF5ACA" w:rsidP="00DB5E70"/>
        </w:tc>
      </w:tr>
    </w:tbl>
    <w:p w14:paraId="54EDCDE3" w14:textId="2501A8E4" w:rsidR="00606EC7" w:rsidRPr="001D5998" w:rsidRDefault="00DB5E70" w:rsidP="00F45CFE">
      <w:r w:rsidRPr="001D5998">
        <w:t xml:space="preserve">Source: </w:t>
      </w:r>
    </w:p>
    <w:p w14:paraId="4BB8FF08" w14:textId="4284CD06" w:rsidR="00F45CFE" w:rsidRDefault="0087669E" w:rsidP="00F45CFE">
      <w:r>
        <w:t>SAT Released Items</w:t>
      </w:r>
    </w:p>
    <w:p w14:paraId="54EB227D" w14:textId="77777777" w:rsidR="00BE77F6" w:rsidRDefault="00BE77F6" w:rsidP="00BE77F6">
      <w:hyperlink r:id="rId12" w:history="1">
        <w:r>
          <w:rPr>
            <w:rStyle w:val="Hyperlink"/>
          </w:rPr>
          <w:t>https://collegereadiness.collegeboard.org/sample-questions/math/calculator-permitted/27</w:t>
        </w:r>
      </w:hyperlink>
    </w:p>
    <w:p w14:paraId="7BBA44C7" w14:textId="49C9ABE3" w:rsidR="0087669E" w:rsidRDefault="0087669E" w:rsidP="00F45CFE">
      <w:r>
        <w:t xml:space="preserve">Problem </w:t>
      </w:r>
      <w:r w:rsidR="00B050C0">
        <w:t>2</w:t>
      </w:r>
      <w:r w:rsidR="00BE77F6">
        <w:t>7</w:t>
      </w:r>
      <w:r>
        <w:t>, Calculator Permitted</w:t>
      </w:r>
    </w:p>
    <w:p w14:paraId="49BC16BC" w14:textId="6595BCCB" w:rsidR="0087669E" w:rsidRPr="001D5998" w:rsidRDefault="00BE77F6" w:rsidP="00F45CFE">
      <w:r>
        <w:t xml:space="preserve">Heart of Algebra </w:t>
      </w:r>
    </w:p>
    <w:sectPr w:rsidR="0087669E" w:rsidRPr="001D5998" w:rsidSect="00BA01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12DFF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992BC2"/>
    <w:multiLevelType w:val="hybridMultilevel"/>
    <w:tmpl w:val="CFD603B8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B61DE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F91C52"/>
    <w:multiLevelType w:val="hybridMultilevel"/>
    <w:tmpl w:val="DFDEC83E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B10170"/>
    <w:multiLevelType w:val="hybridMultilevel"/>
    <w:tmpl w:val="E06E583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AC760D"/>
    <w:multiLevelType w:val="hybridMultilevel"/>
    <w:tmpl w:val="8BDE2DA0"/>
    <w:lvl w:ilvl="0" w:tplc="21FAD32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63B086E"/>
    <w:multiLevelType w:val="hybridMultilevel"/>
    <w:tmpl w:val="B7E424F4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zAytjQ2NzAwMTVS0lEKTi0uzszPAykwrAUARFUV+SwAAAA="/>
  </w:docVars>
  <w:rsids>
    <w:rsidRoot w:val="00DB5E70"/>
    <w:rsid w:val="00005238"/>
    <w:rsid w:val="000712BA"/>
    <w:rsid w:val="000F524F"/>
    <w:rsid w:val="001D050D"/>
    <w:rsid w:val="001D5998"/>
    <w:rsid w:val="002150DB"/>
    <w:rsid w:val="00231C9D"/>
    <w:rsid w:val="0023759E"/>
    <w:rsid w:val="00247678"/>
    <w:rsid w:val="00357A43"/>
    <w:rsid w:val="00383C2A"/>
    <w:rsid w:val="003A5EC2"/>
    <w:rsid w:val="00514407"/>
    <w:rsid w:val="005552E4"/>
    <w:rsid w:val="005D5B5D"/>
    <w:rsid w:val="00606EC7"/>
    <w:rsid w:val="006162D9"/>
    <w:rsid w:val="00732EA7"/>
    <w:rsid w:val="007653B2"/>
    <w:rsid w:val="007B2D78"/>
    <w:rsid w:val="007C3D3B"/>
    <w:rsid w:val="00846404"/>
    <w:rsid w:val="00860F51"/>
    <w:rsid w:val="008742AF"/>
    <w:rsid w:val="0087669E"/>
    <w:rsid w:val="00972848"/>
    <w:rsid w:val="0098229B"/>
    <w:rsid w:val="00983976"/>
    <w:rsid w:val="009A0601"/>
    <w:rsid w:val="009E2D04"/>
    <w:rsid w:val="00A82334"/>
    <w:rsid w:val="00B050C0"/>
    <w:rsid w:val="00B05FF6"/>
    <w:rsid w:val="00B16EE8"/>
    <w:rsid w:val="00B761DD"/>
    <w:rsid w:val="00BA01E9"/>
    <w:rsid w:val="00BA07B4"/>
    <w:rsid w:val="00BE77F6"/>
    <w:rsid w:val="00C16BC1"/>
    <w:rsid w:val="00C535BA"/>
    <w:rsid w:val="00DB5E70"/>
    <w:rsid w:val="00E14253"/>
    <w:rsid w:val="00E508FA"/>
    <w:rsid w:val="00EF5ACA"/>
    <w:rsid w:val="00F45CFE"/>
    <w:rsid w:val="00FC356F"/>
    <w:rsid w:val="00FC4EB5"/>
    <w:rsid w:val="00FE2236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446B1962-E23E-421F-93C1-E12390B3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32EA7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11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ollegereadiness.collegeboard.org/sample-questions/math/calculator-permitted/27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tiff"/><Relationship Id="rId4" Type="http://schemas.openxmlformats.org/officeDocument/2006/relationships/numbering" Target="numbering.xml"/><Relationship Id="rId9" Type="http://schemas.openxmlformats.org/officeDocument/2006/relationships/image" Target="media/image2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71F86C-BF25-414D-951C-7980F2A012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D88F1D-BF9B-403D-AA79-AD1D46AF9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889968-07B5-456A-AD2C-55CA05B12BC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cp:lastPrinted>2019-10-28T16:10:00Z</cp:lastPrinted>
  <dcterms:created xsi:type="dcterms:W3CDTF">2019-10-28T17:46:00Z</dcterms:created>
  <dcterms:modified xsi:type="dcterms:W3CDTF">2019-10-2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